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349B" w14:textId="6082E479" w:rsidR="00BD6DD2" w:rsidRPr="00BD6DD2" w:rsidRDefault="00BD6DD2" w:rsidP="00BD6DD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BD6DD2">
        <w:rPr>
          <w:rFonts w:ascii="Lato Heavy" w:eastAsia="Times New Roman" w:hAnsi="Lato Heavy" w:cs="Times New Roman"/>
          <w:color w:val="auto"/>
          <w:sz w:val="32"/>
          <w:szCs w:val="32"/>
          <w:lang w:eastAsia="en-AU"/>
        </w:rPr>
        <w:t>Introductory Profile</w:t>
      </w:r>
      <w:r w:rsidRPr="00BD6DD2">
        <w:rPr>
          <w:rFonts w:ascii="Lato Heavy" w:eastAsia="Times New Roman" w:hAnsi="Lato Heavy" w:cs="Times New Roman"/>
          <w:color w:val="auto"/>
          <w:sz w:val="32"/>
          <w:szCs w:val="32"/>
          <w:lang w:val="en-AU" w:eastAsia="en-AU"/>
        </w:rPr>
        <w:t> </w:t>
      </w:r>
    </w:p>
    <w:p w14:paraId="6A2B1D29" w14:textId="77777777" w:rsidR="00BD6DD2" w:rsidRPr="00BD6DD2" w:rsidRDefault="00BD6DD2" w:rsidP="00BD6DD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BD6DD2">
        <w:rPr>
          <w:rFonts w:ascii="Lato Heavy" w:eastAsia="Times New Roman" w:hAnsi="Lato Heavy" w:cs="Times New Roman"/>
          <w:b/>
          <w:bCs/>
          <w:color w:val="auto"/>
          <w:sz w:val="32"/>
          <w:szCs w:val="32"/>
          <w:lang w:eastAsia="en-AU"/>
        </w:rPr>
        <w:t>Early Childhood and Primary Placements</w:t>
      </w:r>
      <w:r w:rsidRPr="00BD6DD2">
        <w:rPr>
          <w:rFonts w:ascii="Lato Heavy" w:eastAsia="Times New Roman" w:hAnsi="Lato Heavy" w:cs="Times New Roman"/>
          <w:color w:val="auto"/>
          <w:sz w:val="32"/>
          <w:szCs w:val="32"/>
          <w:lang w:val="en-AU" w:eastAsia="en-AU"/>
        </w:rPr>
        <w:t> </w:t>
      </w:r>
    </w:p>
    <w:p w14:paraId="130A9BAB" w14:textId="77777777" w:rsidR="00BD6DD2" w:rsidRPr="00BD6DD2" w:rsidRDefault="00BD6DD2" w:rsidP="00BD6DD2">
      <w:pPr>
        <w:shd w:val="clear" w:color="auto" w:fill="FFE599"/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670A0E60">
        <w:rPr>
          <w:rFonts w:ascii="Lato Medium" w:eastAsia="Times New Roman" w:hAnsi="Lato Medium" w:cs="Times New Roman"/>
          <w:b/>
          <w:bCs/>
          <w:color w:val="auto"/>
          <w:sz w:val="24"/>
          <w:lang w:val="en-AU" w:eastAsia="en-AU"/>
        </w:rPr>
        <w:t>Information provided to Educational Settings</w:t>
      </w:r>
      <w:r w:rsidRPr="670A0E60">
        <w:rPr>
          <w:rFonts w:ascii="Lato Medium" w:eastAsia="Times New Roman" w:hAnsi="Lato Medium" w:cs="Times New Roman"/>
          <w:color w:val="auto"/>
          <w:sz w:val="24"/>
          <w:lang w:val="en-AU" w:eastAsia="en-AU"/>
        </w:rPr>
        <w:t> </w:t>
      </w:r>
    </w:p>
    <w:p w14:paraId="23219227" w14:textId="63ED372F" w:rsidR="0F0E5A9E" w:rsidRDefault="0F0E5A9E" w:rsidP="670A0E60">
      <w:pPr>
        <w:spacing w:beforeAutospacing="1" w:afterAutospacing="1" w:line="259" w:lineRule="auto"/>
        <w:jc w:val="center"/>
        <w:rPr>
          <w:rFonts w:ascii="Calibri Light" w:hAnsi="Calibri Light"/>
          <w:szCs w:val="22"/>
          <w:lang w:val="en-AU" w:eastAsia="en-AU"/>
        </w:rPr>
      </w:pPr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Please upload completed form to your student portal (</w:t>
      </w:r>
      <w:proofErr w:type="spellStart"/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InPlace</w:t>
      </w:r>
      <w:proofErr w:type="spellEnd"/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)</w:t>
      </w:r>
    </w:p>
    <w:p w14:paraId="289FFA3F" w14:textId="4D62AF8D" w:rsidR="670A0E60" w:rsidRDefault="670A0E60" w:rsidP="670A0E60"/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5"/>
        <w:gridCol w:w="2456"/>
        <w:gridCol w:w="2529"/>
        <w:gridCol w:w="2080"/>
      </w:tblGrid>
      <w:tr w:rsidR="00BD6DD2" w:rsidRPr="00BD6DD2" w14:paraId="0CAC1836" w14:textId="77777777" w:rsidTr="670A0E60">
        <w:tc>
          <w:tcPr>
            <w:tcW w:w="1046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15BCF267" w14:textId="77777777" w:rsidR="00BD6DD2" w:rsidRPr="00BD6DD2" w:rsidRDefault="00BD6DD2" w:rsidP="00BD6DD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b/>
                <w:bCs/>
                <w:color w:val="auto"/>
                <w:sz w:val="24"/>
                <w:lang w:eastAsia="en-AU"/>
              </w:rPr>
              <w:t>Contact Details</w:t>
            </w:r>
            <w:r w:rsidRPr="00BD6DD2">
              <w:rPr>
                <w:rFonts w:ascii="Lato" w:eastAsia="Times New Roman" w:hAnsi="Lato" w:cs="Times New Roman"/>
                <w:color w:val="auto"/>
                <w:sz w:val="24"/>
                <w:lang w:val="en-AU" w:eastAsia="en-AU"/>
              </w:rPr>
              <w:t> </w:t>
            </w:r>
          </w:p>
        </w:tc>
      </w:tr>
      <w:tr w:rsidR="00BD6DD2" w:rsidRPr="00BD6DD2" w14:paraId="4E5EB2B1" w14:textId="77777777" w:rsidTr="670A0E60">
        <w:trPr>
          <w:trHeight w:val="52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41298B56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Student Number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D33329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69971BD2" w14:textId="77777777" w:rsidTr="670A0E60">
        <w:trPr>
          <w:trHeight w:val="52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21FA0173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Name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1667C1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2B6B7730" w14:textId="77777777" w:rsidTr="670A0E60">
        <w:trPr>
          <w:trHeight w:val="55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651336C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Mobile Number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297B49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1D456485" w14:textId="77777777" w:rsidTr="670A0E60">
        <w:trPr>
          <w:trHeight w:val="540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54C833D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Email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79C34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110CEC87" w14:textId="77777777" w:rsidTr="670A0E60">
        <w:tc>
          <w:tcPr>
            <w:tcW w:w="1046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8BB8963" w14:textId="77777777" w:rsidR="00BD6DD2" w:rsidRDefault="00BD6DD2" w:rsidP="00BD6DD2">
            <w:pPr>
              <w:spacing w:before="100" w:beforeAutospacing="1" w:after="100" w:afterAutospacing="1"/>
              <w:jc w:val="center"/>
              <w:textAlignment w:val="baseline"/>
              <w:rPr>
                <w:rFonts w:ascii="Lato" w:eastAsia="Times New Roman" w:hAnsi="Lato" w:cs="Times New Roman"/>
                <w:b/>
                <w:bCs/>
                <w:color w:val="auto"/>
                <w:sz w:val="24"/>
                <w:lang w:eastAsia="en-AU"/>
              </w:rPr>
            </w:pPr>
          </w:p>
          <w:p w14:paraId="42AC7B86" w14:textId="78EB5F7F" w:rsidR="00BD6DD2" w:rsidRPr="00BD6DD2" w:rsidRDefault="00BD6DD2" w:rsidP="00BD6DD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b/>
                <w:bCs/>
                <w:color w:val="auto"/>
                <w:sz w:val="24"/>
                <w:lang w:eastAsia="en-AU"/>
              </w:rPr>
              <w:t>Placements History</w:t>
            </w:r>
            <w:r w:rsidRPr="00BD6DD2">
              <w:rPr>
                <w:rFonts w:ascii="Lato" w:eastAsia="Times New Roman" w:hAnsi="Lato" w:cs="Times New Roman"/>
                <w:color w:val="auto"/>
                <w:sz w:val="24"/>
                <w:lang w:val="en-AU" w:eastAsia="en-AU"/>
              </w:rPr>
              <w:t> </w:t>
            </w:r>
          </w:p>
          <w:tbl>
            <w:tblPr>
              <w:tblW w:w="10278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9"/>
              <w:gridCol w:w="4576"/>
              <w:gridCol w:w="3803"/>
            </w:tblGrid>
            <w:tr w:rsidR="00BD6DD2" w:rsidRPr="00BD6DD2" w14:paraId="229CD693" w14:textId="77777777" w:rsidTr="00BD6DD2">
              <w:trPr>
                <w:trHeight w:val="633"/>
              </w:trPr>
              <w:tc>
                <w:tcPr>
                  <w:tcW w:w="189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2CC"/>
                  <w:hideMark/>
                </w:tcPr>
                <w:p w14:paraId="6E0BA934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b/>
                      <w:bCs/>
                      <w:color w:val="auto"/>
                      <w:sz w:val="24"/>
                      <w:lang w:eastAsia="en-AU"/>
                    </w:rPr>
                    <w:t>Unit Code</w:t>
                  </w:r>
                  <w:r w:rsidRPr="00BD6DD2">
                    <w:rPr>
                      <w:rFonts w:ascii="Lato" w:eastAsia="Times New Roman" w:hAnsi="Lato" w:cs="Times New Roman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4576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FFF2CC"/>
                  <w:hideMark/>
                </w:tcPr>
                <w:p w14:paraId="506734D0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b/>
                      <w:bCs/>
                      <w:color w:val="auto"/>
                      <w:sz w:val="24"/>
                      <w:lang w:eastAsia="en-AU"/>
                    </w:rPr>
                    <w:t>School</w:t>
                  </w:r>
                  <w:r w:rsidRPr="00BD6DD2">
                    <w:rPr>
                      <w:rFonts w:ascii="Lato" w:eastAsia="Times New Roman" w:hAnsi="Lato" w:cs="Times New Roman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3803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FFF2CC"/>
                  <w:hideMark/>
                </w:tcPr>
                <w:p w14:paraId="2261F265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b/>
                      <w:bCs/>
                      <w:color w:val="auto"/>
                      <w:sz w:val="24"/>
                      <w:lang w:eastAsia="en-AU"/>
                    </w:rPr>
                    <w:t>Year levels and subjects taught</w:t>
                  </w:r>
                  <w:r w:rsidRPr="00BD6DD2">
                    <w:rPr>
                      <w:rFonts w:ascii="Lato" w:eastAsia="Times New Roman" w:hAnsi="Lato" w:cs="Times New Roman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</w:tr>
            <w:tr w:rsidR="00BD6DD2" w:rsidRPr="00BD6DD2" w14:paraId="545A0A22" w14:textId="77777777" w:rsidTr="00BD6DD2">
              <w:trPr>
                <w:trHeight w:val="279"/>
              </w:trPr>
              <w:tc>
                <w:tcPr>
                  <w:tcW w:w="1899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5E07C9F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576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E2080C" w14:textId="5D2290CE" w:rsid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  <w:p w14:paraId="4019DAF2" w14:textId="2D33A231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</w:p>
              </w:tc>
              <w:tc>
                <w:tcPr>
                  <w:tcW w:w="3803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AF14111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BD6DD2" w:rsidRPr="00BD6DD2" w14:paraId="6D374D04" w14:textId="77777777" w:rsidTr="00BD6DD2">
              <w:trPr>
                <w:trHeight w:val="294"/>
              </w:trPr>
              <w:tc>
                <w:tcPr>
                  <w:tcW w:w="1899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D4395D7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576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0B26F34" w14:textId="77777777" w:rsid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  <w:p w14:paraId="44D82AA1" w14:textId="105D91E3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</w:p>
              </w:tc>
              <w:tc>
                <w:tcPr>
                  <w:tcW w:w="3803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E82DF1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BD6DD2" w:rsidRPr="00BD6DD2" w14:paraId="6E589A91" w14:textId="77777777" w:rsidTr="00BD6DD2">
              <w:trPr>
                <w:trHeight w:val="279"/>
              </w:trPr>
              <w:tc>
                <w:tcPr>
                  <w:tcW w:w="1899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D9283D1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576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1336051" w14:textId="77777777" w:rsid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</w:pPr>
                </w:p>
                <w:p w14:paraId="78D7E262" w14:textId="43788281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</w:p>
              </w:tc>
              <w:tc>
                <w:tcPr>
                  <w:tcW w:w="3803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14B461" w14:textId="77777777" w:rsidR="00BD6DD2" w:rsidRPr="00BD6DD2" w:rsidRDefault="00BD6DD2" w:rsidP="00BD6DD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BD6DD2">
                    <w:rPr>
                      <w:rFonts w:ascii="Lato" w:eastAsia="Times New Roman" w:hAnsi="Lato" w:cs="Times New Roman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</w:tbl>
          <w:p w14:paraId="582EA8C2" w14:textId="77777777" w:rsidR="00BD6DD2" w:rsidRPr="00BD6DD2" w:rsidRDefault="00BD6DD2" w:rsidP="00BD6DD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b/>
                <w:bCs/>
                <w:color w:val="auto"/>
                <w:sz w:val="24"/>
                <w:lang w:eastAsia="en-AU"/>
              </w:rPr>
              <w:t>Placement Information</w:t>
            </w:r>
            <w:r w:rsidRPr="00BD6DD2">
              <w:rPr>
                <w:rFonts w:ascii="Lato" w:eastAsia="Times New Roman" w:hAnsi="Lato" w:cs="Times New Roman"/>
                <w:color w:val="auto"/>
                <w:sz w:val="24"/>
                <w:lang w:val="en-AU" w:eastAsia="en-AU"/>
              </w:rPr>
              <w:t> </w:t>
            </w:r>
          </w:p>
        </w:tc>
      </w:tr>
      <w:tr w:rsidR="00BD6DD2" w:rsidRPr="00BD6DD2" w14:paraId="1E0FB419" w14:textId="77777777" w:rsidTr="670A0E60">
        <w:trPr>
          <w:trHeight w:val="600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37DAA68C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Course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3428D7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6EC06864" w14:textId="77777777" w:rsidTr="670A0E60">
        <w:trPr>
          <w:trHeight w:val="55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5B7CDD73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Unit code for placement 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4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4871B9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563FA417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Number of required days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86F70C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098BCCCF" w14:textId="77777777" w:rsidTr="670A0E60">
        <w:trPr>
          <w:trHeight w:val="55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6671A6C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Semester and year enrolled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183A92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7511BDF0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533CC58A" w14:textId="71F0B0EA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 xml:space="preserve">Area of Primary </w:t>
            </w:r>
            <w:proofErr w:type="spellStart"/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Specialisation</w:t>
            </w:r>
            <w:proofErr w:type="spellEnd"/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 </w:t>
            </w:r>
            <w:r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(choose one)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1EB3CB" w14:textId="4B91B043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 Literacy                              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 Numeracy                   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 Science    </w:t>
            </w:r>
          </w:p>
          <w:p w14:paraId="72C11A10" w14:textId="69A5E646" w:rsidR="00BD6DD2" w:rsidRPr="00BD6DD2" w:rsidRDefault="00BD6DD2" w:rsidP="00BD6DD2">
            <w:pPr>
              <w:tabs>
                <w:tab w:val="right" w:pos="7155"/>
              </w:tabs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 </w:t>
            </w:r>
            <w:proofErr w:type="gramStart"/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Other</w:t>
            </w:r>
            <w:proofErr w:type="gramEnd"/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 curriculum area:</w:t>
            </w:r>
            <w:r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 </w:t>
            </w:r>
          </w:p>
        </w:tc>
      </w:tr>
      <w:tr w:rsidR="00BD6DD2" w:rsidRPr="00BD6DD2" w14:paraId="3E21D6E1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44B09035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Stage of schooling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F490EE" w14:textId="4D929DB7" w:rsid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</w:pPr>
            <w:r w:rsidRPr="00BD6DD2">
              <w:rPr>
                <w:rFonts w:ascii="MS Gothic" w:eastAsia="MS Gothic" w:hAnsi="MS Gothic" w:cs="Times New Roman" w:hint="eastAsia"/>
                <w:color w:val="auto"/>
                <w:szCs w:val="22"/>
                <w:lang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 xml:space="preserve"> Early Childhood and Primary    </w:t>
            </w:r>
            <w:r w:rsidRPr="00BD6DD2">
              <w:rPr>
                <w:rFonts w:ascii="MS Gothic" w:eastAsia="MS Gothic" w:hAnsi="MS Gothic" w:cs="Times New Roman" w:hint="eastAsia"/>
                <w:color w:val="auto"/>
                <w:szCs w:val="22"/>
                <w:lang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 xml:space="preserve"> Primary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44990A02" w14:textId="5E8F0661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BD6DD2" w:rsidRPr="00BD6DD2" w14:paraId="59C70A60" w14:textId="77777777" w:rsidTr="670A0E60">
        <w:trPr>
          <w:trHeight w:val="885"/>
        </w:trPr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vAlign w:val="center"/>
            <w:hideMark/>
          </w:tcPr>
          <w:p w14:paraId="333D3BA6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Do you depend on Public Transport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FA452A" w14:textId="7CBCDAC4" w:rsid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 Yes 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 xml:space="preserve"> No </w:t>
            </w:r>
          </w:p>
          <w:p w14:paraId="563C138E" w14:textId="775489BB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BD6DD2" w:rsidRPr="00BD6DD2" w14:paraId="5929DFC3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43E5E2E9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Do you have a conflict of interest with any school (e.g. you or a close family member attend or have been employed there)?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EDCE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> </w:t>
            </w:r>
          </w:p>
          <w:p w14:paraId="37ADAF6F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 xml:space="preserve"> Yes </w:t>
            </w:r>
            <w:r w:rsidRPr="00BD6DD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BD6DD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 xml:space="preserve"> No </w:t>
            </w:r>
          </w:p>
          <w:p w14:paraId="1D301888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lastRenderedPageBreak/>
              <w:t> </w:t>
            </w:r>
          </w:p>
        </w:tc>
      </w:tr>
      <w:tr w:rsidR="00BD6DD2" w:rsidRPr="00BD6DD2" w14:paraId="7173BF1C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367A2B2F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lastRenderedPageBreak/>
              <w:t>If you ticked Yes, please name the school or schools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D780C5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03CA76BC" w14:textId="77777777" w:rsidTr="670A0E60">
        <w:trPr>
          <w:trHeight w:val="750"/>
        </w:trPr>
        <w:tc>
          <w:tcPr>
            <w:tcW w:w="10460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778232" w14:textId="77777777" w:rsidR="00BD6DD2" w:rsidRPr="00BD6DD2" w:rsidRDefault="00BD6DD2" w:rsidP="00BD6DD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b/>
                <w:bCs/>
                <w:color w:val="auto"/>
                <w:sz w:val="24"/>
                <w:lang w:eastAsia="en-AU"/>
              </w:rPr>
              <w:t>Professional statement</w:t>
            </w:r>
            <w:r w:rsidRPr="00BD6DD2">
              <w:rPr>
                <w:rFonts w:ascii="Lato" w:eastAsia="Times New Roman" w:hAnsi="Lato" w:cs="Times New Roman"/>
                <w:color w:val="auto"/>
                <w:sz w:val="24"/>
                <w:lang w:val="en-AU" w:eastAsia="en-AU"/>
              </w:rPr>
              <w:t> </w:t>
            </w:r>
          </w:p>
        </w:tc>
      </w:tr>
      <w:tr w:rsidR="00BD6DD2" w:rsidRPr="00BD6DD2" w14:paraId="777C74C7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0939B11D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What is your Teaching Philosophy?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4C67F5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5F3CE1F9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3DB5F3CA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085672BD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6A984571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7C98F85D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What do you hope to achieve from this placement?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7D1494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408B30EE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36E0F905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6FBE177F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BD6DD2" w:rsidRPr="00BD6DD2" w14:paraId="606B7D4F" w14:textId="77777777" w:rsidTr="670A0E60">
        <w:tc>
          <w:tcPr>
            <w:tcW w:w="339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2CC"/>
            <w:hideMark/>
          </w:tcPr>
          <w:p w14:paraId="6EACE5E0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eastAsia="en-AU"/>
              </w:rPr>
              <w:t>Do you have any special interests, skills or previous workplace experience related to education, which you would like to share?</w:t>
            </w: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  <w:p w14:paraId="79FBBCCE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065" w:type="dxa"/>
            <w:gridSpan w:val="3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7238C" w14:textId="77777777" w:rsidR="00BD6DD2" w:rsidRPr="00BD6DD2" w:rsidRDefault="00BD6DD2" w:rsidP="00BD6DD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BD6DD2">
              <w:rPr>
                <w:rFonts w:ascii="Lato" w:eastAsia="Times New Roman" w:hAnsi="Lato" w:cs="Times New Roman"/>
                <w:color w:val="auto"/>
                <w:szCs w:val="22"/>
                <w:lang w:val="en-AU" w:eastAsia="en-AU"/>
              </w:rPr>
              <w:t> </w:t>
            </w:r>
          </w:p>
        </w:tc>
      </w:tr>
    </w:tbl>
    <w:p w14:paraId="532C8A31" w14:textId="63ED372F" w:rsidR="76C89417" w:rsidRDefault="76C89417" w:rsidP="670A0E60">
      <w:pPr>
        <w:spacing w:beforeAutospacing="1" w:afterAutospacing="1" w:line="259" w:lineRule="auto"/>
        <w:jc w:val="center"/>
        <w:rPr>
          <w:rFonts w:ascii="Calibri Light" w:hAnsi="Calibri Light"/>
          <w:szCs w:val="22"/>
          <w:lang w:val="en-AU" w:eastAsia="en-AU"/>
        </w:rPr>
      </w:pPr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Please upload completed form to your student portal (</w:t>
      </w:r>
      <w:proofErr w:type="spellStart"/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InPlace</w:t>
      </w:r>
      <w:proofErr w:type="spellEnd"/>
      <w:r w:rsidRPr="00EB4841">
        <w:rPr>
          <w:rFonts w:ascii="Lato" w:eastAsia="Times New Roman" w:hAnsi="Lato" w:cs="Times New Roman"/>
          <w:color w:val="auto"/>
          <w:sz w:val="24"/>
          <w:highlight w:val="yellow"/>
          <w:lang w:val="en-AU" w:eastAsia="en-AU"/>
        </w:rPr>
        <w:t>)</w:t>
      </w:r>
      <w:bookmarkStart w:id="0" w:name="_GoBack"/>
      <w:bookmarkEnd w:id="0"/>
    </w:p>
    <w:p w14:paraId="16B33C88" w14:textId="77777777" w:rsidR="00BD6DD2" w:rsidRPr="00BD6DD2" w:rsidRDefault="00BD6DD2" w:rsidP="00BD6DD2">
      <w:pPr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</w:p>
    <w:p w14:paraId="3A6B24F9" w14:textId="60B53D90" w:rsidR="00444794" w:rsidRPr="00BB20D2" w:rsidRDefault="00444794" w:rsidP="00BB20D2"/>
    <w:sectPr w:rsidR="00444794" w:rsidRPr="00BB20D2" w:rsidSect="000D4332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 w:code="9"/>
      <w:pgMar w:top="720" w:right="720" w:bottom="720" w:left="720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B1F0EC" w14:textId="77777777" w:rsidR="0080424E" w:rsidRDefault="0080424E" w:rsidP="00452E05">
      <w:r>
        <w:separator/>
      </w:r>
    </w:p>
  </w:endnote>
  <w:endnote w:type="continuationSeparator" w:id="0">
    <w:p w14:paraId="3793F123" w14:textId="77777777" w:rsidR="0080424E" w:rsidRDefault="0080424E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Lato Heavy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Medium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BB04B" w14:textId="77777777" w:rsidR="0080424E" w:rsidRDefault="0080424E" w:rsidP="00452E05">
      <w:r>
        <w:separator/>
      </w:r>
    </w:p>
  </w:footnote>
  <w:footnote w:type="continuationSeparator" w:id="0">
    <w:p w14:paraId="2817309D" w14:textId="77777777" w:rsidR="0080424E" w:rsidRDefault="0080424E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80424E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9F3275"/>
    <w:multiLevelType w:val="hybridMultilevel"/>
    <w:tmpl w:val="914A3BD0"/>
    <w:lvl w:ilvl="0" w:tplc="0C090001">
      <w:start w:val="1"/>
      <w:numFmt w:val="bullet"/>
      <w:lvlText w:val=""/>
      <w:lvlJc w:val="left"/>
      <w:pPr>
        <w:ind w:left="24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51" w:hanging="360"/>
      </w:pPr>
      <w:rPr>
        <w:rFonts w:ascii="Wingdings" w:hAnsi="Wingdings" w:hint="default"/>
      </w:rPr>
    </w:lvl>
  </w:abstractNum>
  <w:abstractNum w:abstractNumId="12" w15:restartNumberingAfterBreak="0">
    <w:nsid w:val="41767DB3"/>
    <w:multiLevelType w:val="hybridMultilevel"/>
    <w:tmpl w:val="A224D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24FF6"/>
    <w:rsid w:val="000332D9"/>
    <w:rsid w:val="00047135"/>
    <w:rsid w:val="000D4332"/>
    <w:rsid w:val="000D6105"/>
    <w:rsid w:val="00100C31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0424E"/>
    <w:rsid w:val="008326DE"/>
    <w:rsid w:val="008C382A"/>
    <w:rsid w:val="00924A6A"/>
    <w:rsid w:val="00954E29"/>
    <w:rsid w:val="009D673D"/>
    <w:rsid w:val="009F4AD0"/>
    <w:rsid w:val="00A3382D"/>
    <w:rsid w:val="00A72D40"/>
    <w:rsid w:val="00B658DB"/>
    <w:rsid w:val="00B9245E"/>
    <w:rsid w:val="00BB20D2"/>
    <w:rsid w:val="00BD6DD2"/>
    <w:rsid w:val="00BE0325"/>
    <w:rsid w:val="00C62BC1"/>
    <w:rsid w:val="00C9171F"/>
    <w:rsid w:val="00DA6CF7"/>
    <w:rsid w:val="00DF18F7"/>
    <w:rsid w:val="00DF47F4"/>
    <w:rsid w:val="00E44A4D"/>
    <w:rsid w:val="00E81C8A"/>
    <w:rsid w:val="00E82E56"/>
    <w:rsid w:val="00E944C1"/>
    <w:rsid w:val="00EB4841"/>
    <w:rsid w:val="00EC2C66"/>
    <w:rsid w:val="00FA07CA"/>
    <w:rsid w:val="0F0E5A9E"/>
    <w:rsid w:val="670A0E60"/>
    <w:rsid w:val="76C89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0D433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0C3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D6DD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BD6DD2"/>
  </w:style>
  <w:style w:type="character" w:customStyle="1" w:styleId="eop">
    <w:name w:val="eop"/>
    <w:basedOn w:val="DefaultParagraphFont"/>
    <w:rsid w:val="00BD6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3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0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9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45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85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1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98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19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4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9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51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75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9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9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24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02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85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8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6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6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62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1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41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7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7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6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7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45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04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2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283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39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19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731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085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559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375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679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727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8380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444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84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641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83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945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870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9439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08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2333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8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0168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196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682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130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85455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57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690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70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18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99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28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80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79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69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0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61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76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86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07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1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13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48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2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5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91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82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69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1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35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42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7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0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34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95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62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7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29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73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05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99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87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20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9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75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95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24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57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1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10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0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86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31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66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40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2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2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1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13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371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04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90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92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56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3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5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39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800F8ACE93224BA845D1A88DC27725" ma:contentTypeVersion="13" ma:contentTypeDescription="Create a new document." ma:contentTypeScope="" ma:versionID="5db22d27070f74f1790965bc9ae750fe">
  <xsd:schema xmlns:xsd="http://www.w3.org/2001/XMLSchema" xmlns:xs="http://www.w3.org/2001/XMLSchema" xmlns:p="http://schemas.microsoft.com/office/2006/metadata/properties" xmlns:ns3="ba45bae5-2d64-4355-b988-36db48480e1c" xmlns:ns4="c4ae05f8-d2ac-446e-93f8-ec5c88970f57" targetNamespace="http://schemas.microsoft.com/office/2006/metadata/properties" ma:root="true" ma:fieldsID="9a821caa378d4bb764840febd0554225" ns3:_="" ns4:_="">
    <xsd:import namespace="ba45bae5-2d64-4355-b988-36db48480e1c"/>
    <xsd:import namespace="c4ae05f8-d2ac-446e-93f8-ec5c88970f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5bae5-2d64-4355-b988-36db48480e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e05f8-d2ac-446e-93f8-ec5c88970f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8C48-3AAD-4428-838B-D866BA1149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BD8405-A421-4328-85AF-B398DC1BE4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B1AA7D-7052-4937-B04B-E81A5B0963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5bae5-2d64-4355-b988-36db48480e1c"/>
    <ds:schemaRef ds:uri="c4ae05f8-d2ac-446e-93f8-ec5c88970f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EE931A-AF07-4241-A83A-B69173E8E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3</Characters>
  <Application>Microsoft Office Word</Application>
  <DocSecurity>0</DocSecurity>
  <Lines>8</Lines>
  <Paragraphs>2</Paragraphs>
  <ScaleCrop>false</ScaleCrop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6</cp:revision>
  <cp:lastPrinted>2019-11-04T23:10:00Z</cp:lastPrinted>
  <dcterms:created xsi:type="dcterms:W3CDTF">2021-02-25T03:40:00Z</dcterms:created>
  <dcterms:modified xsi:type="dcterms:W3CDTF">2021-03-0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800F8ACE93224BA845D1A88DC27725</vt:lpwstr>
  </property>
</Properties>
</file>